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71519" w14:textId="7DA12AA2" w:rsidR="007365B4" w:rsidRDefault="0086208D" w:rsidP="007365B4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b/>
          <w:bCs/>
          <w:sz w:val="28"/>
          <w:szCs w:val="28"/>
        </w:rPr>
      </w:pPr>
      <w:r>
        <w:rPr>
          <w:rFonts w:ascii="Times New Roman" w:eastAsia="Yu Gothic" w:hAnsi="Times New Roman" w:cs="Times New Roman"/>
          <w:b/>
          <w:bCs/>
          <w:sz w:val="28"/>
          <w:szCs w:val="28"/>
        </w:rPr>
        <w:t>Title</w:t>
      </w:r>
      <w:r w:rsidR="004F20CF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 xml:space="preserve"> (</w:t>
      </w:r>
      <w:r w:rsidR="003A1DC9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Japanese</w:t>
      </w:r>
      <w:r w:rsidR="004F20CF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 xml:space="preserve"> &amp; English or English only</w:t>
      </w:r>
      <w:r w:rsidR="003A1DC9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 xml:space="preserve">, </w:t>
      </w:r>
      <w:r w:rsidR="003A1DC9">
        <w:rPr>
          <w:rFonts w:ascii="Times New Roman" w:eastAsia="Yu Gothic" w:hAnsi="Times New Roman" w:cs="Times New Roman"/>
          <w:b/>
          <w:bCs/>
          <w:sz w:val="28"/>
          <w:szCs w:val="28"/>
        </w:rPr>
        <w:br/>
      </w:r>
      <w:r w:rsidR="003A1DC9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日本語</w:t>
      </w:r>
      <w:r w:rsidR="003A1DC9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:</w:t>
      </w:r>
      <w:r w:rsidR="003A1DC9">
        <w:rPr>
          <w:rFonts w:ascii="Yu Gothic" w:eastAsia="Yu Gothic" w:hAnsi="Yu Gothic" w:cs="Times New Roman" w:hint="eastAsia"/>
          <w:b/>
          <w:bCs/>
          <w:sz w:val="28"/>
          <w:szCs w:val="28"/>
        </w:rPr>
        <w:t xml:space="preserve"> Yu Gothic</w:t>
      </w:r>
      <w:r w:rsidR="003A1DC9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、英語</w:t>
      </w:r>
      <w:r w:rsidR="003A1DC9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: Times New Roman, bold, 14 pt</w:t>
      </w:r>
      <w:r w:rsidR="004F20CF"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)</w:t>
      </w:r>
    </w:p>
    <w:p w14:paraId="0DE46DC4" w14:textId="77777777" w:rsidR="007365B4" w:rsidRPr="007365B4" w:rsidRDefault="007365B4" w:rsidP="007365B4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b/>
          <w:bCs/>
          <w:sz w:val="28"/>
          <w:szCs w:val="28"/>
        </w:rPr>
      </w:pPr>
    </w:p>
    <w:p w14:paraId="6D10FF3F" w14:textId="02D16AA9" w:rsidR="00637F3C" w:rsidRPr="000C235F" w:rsidRDefault="0086208D" w:rsidP="000C235F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4"/>
          <w:szCs w:val="24"/>
        </w:rPr>
      </w:pPr>
      <w:r>
        <w:rPr>
          <w:rFonts w:ascii="Times New Roman" w:eastAsia="Yu Gothic" w:hAnsi="Times New Roman" w:cs="Times New Roman"/>
          <w:sz w:val="24"/>
          <w:szCs w:val="24"/>
        </w:rPr>
        <w:t xml:space="preserve">Author1 </w:t>
      </w:r>
      <w:r w:rsidR="00AE7A62" w:rsidRPr="000C235F">
        <w:rPr>
          <w:rFonts w:ascii="Times New Roman" w:eastAsia="Yu Gothic" w:hAnsi="Times New Roman" w:cs="Times New Roman"/>
          <w:sz w:val="24"/>
          <w:szCs w:val="24"/>
          <w:vertAlign w:val="superscript"/>
        </w:rPr>
        <w:t>1</w:t>
      </w:r>
      <w:r w:rsidR="00AE7A62" w:rsidRPr="000C235F">
        <w:rPr>
          <w:rFonts w:ascii="Times New Roman" w:eastAsia="Yu Gothic" w:hAnsi="Times New Roman" w:cs="Times New Roman"/>
          <w:sz w:val="24"/>
          <w:szCs w:val="24"/>
        </w:rPr>
        <w:t xml:space="preserve">, </w:t>
      </w:r>
      <w:r>
        <w:rPr>
          <w:rFonts w:ascii="Times New Roman" w:eastAsia="Yu Gothic" w:hAnsi="Times New Roman" w:cs="Times New Roman"/>
          <w:sz w:val="24"/>
          <w:szCs w:val="24"/>
        </w:rPr>
        <w:t>Author2</w:t>
      </w:r>
      <w:r w:rsidRPr="000C235F">
        <w:rPr>
          <w:rFonts w:ascii="Times New Roman" w:eastAsia="Yu Gothic" w:hAnsi="Times New Roman" w:cs="Times New Roman"/>
          <w:sz w:val="24"/>
          <w:szCs w:val="24"/>
          <w:vertAlign w:val="superscript"/>
        </w:rPr>
        <w:t xml:space="preserve"> </w:t>
      </w:r>
      <w:r w:rsidR="000D0842" w:rsidRPr="000C235F">
        <w:rPr>
          <w:rFonts w:ascii="Times New Roman" w:eastAsia="Yu Gothic" w:hAnsi="Times New Roman" w:cs="Times New Roman"/>
          <w:sz w:val="24"/>
          <w:szCs w:val="24"/>
          <w:vertAlign w:val="superscript"/>
        </w:rPr>
        <w:t>2</w:t>
      </w:r>
      <w:proofErr w:type="gramStart"/>
      <w:r>
        <w:rPr>
          <w:rFonts w:ascii="Times New Roman" w:eastAsia="Yu Gothic" w:hAnsi="Times New Roman" w:cs="Times New Roman"/>
          <w:sz w:val="24"/>
          <w:szCs w:val="24"/>
        </w:rPr>
        <w:t>…..</w:t>
      </w:r>
      <w:proofErr w:type="gramEnd"/>
      <w:r w:rsidR="004F20CF">
        <w:rPr>
          <w:rFonts w:ascii="Times New Roman" w:eastAsia="Yu Gothic" w:hAnsi="Times New Roman" w:cs="Times New Roman" w:hint="eastAsia"/>
          <w:sz w:val="24"/>
          <w:szCs w:val="24"/>
        </w:rPr>
        <w:t>(Japanese or English</w:t>
      </w:r>
      <w:r w:rsidR="007365B4">
        <w:rPr>
          <w:rFonts w:ascii="Times New Roman" w:eastAsia="Yu Gothic" w:hAnsi="Times New Roman" w:cs="Times New Roman" w:hint="eastAsia"/>
          <w:sz w:val="24"/>
          <w:szCs w:val="24"/>
        </w:rPr>
        <w:t xml:space="preserve">, </w:t>
      </w:r>
      <w:r w:rsidR="007365B4" w:rsidRPr="007365B4">
        <w:rPr>
          <w:rFonts w:ascii="Times New Roman" w:eastAsia="Yu Gothic" w:hAnsi="Times New Roman" w:cs="Times New Roman" w:hint="eastAsia"/>
          <w:sz w:val="24"/>
          <w:szCs w:val="24"/>
        </w:rPr>
        <w:t>日本語</w:t>
      </w:r>
      <w:r w:rsidR="007365B4" w:rsidRPr="007365B4">
        <w:rPr>
          <w:rFonts w:ascii="Times New Roman" w:eastAsia="Yu Gothic" w:hAnsi="Times New Roman" w:cs="Times New Roman" w:hint="eastAsia"/>
          <w:sz w:val="24"/>
          <w:szCs w:val="24"/>
        </w:rPr>
        <w:t>:</w:t>
      </w:r>
      <w:r w:rsidR="007365B4" w:rsidRPr="007365B4">
        <w:rPr>
          <w:rFonts w:ascii="Yu Gothic" w:eastAsia="Yu Gothic" w:hAnsi="Yu Gothic" w:cs="Times New Roman" w:hint="eastAsia"/>
          <w:sz w:val="24"/>
          <w:szCs w:val="24"/>
        </w:rPr>
        <w:t xml:space="preserve"> Yu Gothic</w:t>
      </w:r>
      <w:r w:rsidR="007365B4" w:rsidRPr="007365B4">
        <w:rPr>
          <w:rFonts w:ascii="Times New Roman" w:eastAsia="Yu Gothic" w:hAnsi="Times New Roman" w:cs="Times New Roman" w:hint="eastAsia"/>
          <w:sz w:val="24"/>
          <w:szCs w:val="24"/>
        </w:rPr>
        <w:t>、英語</w:t>
      </w:r>
      <w:r w:rsidR="007365B4" w:rsidRPr="007365B4">
        <w:rPr>
          <w:rFonts w:ascii="Times New Roman" w:eastAsia="Yu Gothic" w:hAnsi="Times New Roman" w:cs="Times New Roman" w:hint="eastAsia"/>
          <w:sz w:val="24"/>
          <w:szCs w:val="24"/>
        </w:rPr>
        <w:t>: Times New Roman, 1</w:t>
      </w:r>
      <w:r w:rsidR="007365B4">
        <w:rPr>
          <w:rFonts w:ascii="Times New Roman" w:eastAsia="Yu Gothic" w:hAnsi="Times New Roman" w:cs="Times New Roman" w:hint="eastAsia"/>
          <w:sz w:val="24"/>
          <w:szCs w:val="24"/>
        </w:rPr>
        <w:t>2</w:t>
      </w:r>
      <w:r w:rsidR="007365B4" w:rsidRPr="007365B4">
        <w:rPr>
          <w:rFonts w:ascii="Times New Roman" w:eastAsia="Yu Gothic" w:hAnsi="Times New Roman" w:cs="Times New Roman" w:hint="eastAsia"/>
          <w:sz w:val="24"/>
          <w:szCs w:val="24"/>
        </w:rPr>
        <w:t xml:space="preserve"> pt</w:t>
      </w:r>
      <w:r w:rsidR="004F20CF" w:rsidRPr="007365B4">
        <w:rPr>
          <w:rFonts w:ascii="Times New Roman" w:eastAsia="Yu Gothic" w:hAnsi="Times New Roman" w:cs="Times New Roman" w:hint="eastAsia"/>
          <w:sz w:val="24"/>
          <w:szCs w:val="24"/>
        </w:rPr>
        <w:t>)</w:t>
      </w:r>
    </w:p>
    <w:p w14:paraId="0D738962" w14:textId="19FD7AF4" w:rsidR="000C235F" w:rsidRPr="007365B4" w:rsidRDefault="00B0776C" w:rsidP="000C235F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0"/>
          <w:szCs w:val="20"/>
        </w:rPr>
      </w:pPr>
      <w:r w:rsidRPr="000C235F">
        <w:rPr>
          <w:rFonts w:ascii="Times New Roman" w:eastAsia="Yu Gothic" w:hAnsi="Times New Roman" w:cs="Times New Roman"/>
          <w:sz w:val="20"/>
          <w:szCs w:val="20"/>
        </w:rPr>
        <w:t xml:space="preserve">1, </w:t>
      </w:r>
      <w:r w:rsidR="0086208D">
        <w:rPr>
          <w:rFonts w:ascii="Times New Roman" w:eastAsia="Yu Gothic" w:hAnsi="Times New Roman" w:cs="Times New Roman"/>
          <w:sz w:val="20"/>
          <w:szCs w:val="20"/>
        </w:rPr>
        <w:t>Affiliation A</w:t>
      </w:r>
      <w:r w:rsidR="004F20CF">
        <w:rPr>
          <w:rFonts w:ascii="Times New Roman" w:eastAsia="Yu Gothic" w:hAnsi="Times New Roman" w:cs="Times New Roman" w:hint="eastAsia"/>
          <w:sz w:val="20"/>
          <w:szCs w:val="20"/>
        </w:rPr>
        <w:t xml:space="preserve"> </w:t>
      </w:r>
      <w:r w:rsidR="004F20CF" w:rsidRPr="007365B4">
        <w:rPr>
          <w:rFonts w:ascii="Times New Roman" w:eastAsia="Yu Gothic" w:hAnsi="Times New Roman" w:cs="Times New Roman" w:hint="eastAsia"/>
          <w:sz w:val="20"/>
          <w:szCs w:val="20"/>
        </w:rPr>
        <w:t>(</w:t>
      </w:r>
      <w:r w:rsidR="007365B4" w:rsidRPr="007365B4">
        <w:rPr>
          <w:rFonts w:ascii="Times New Roman" w:eastAsia="Yu Gothic" w:hAnsi="Times New Roman" w:cs="Times New Roman" w:hint="eastAsia"/>
          <w:sz w:val="20"/>
          <w:szCs w:val="20"/>
        </w:rPr>
        <w:t xml:space="preserve">Japanese or English, </w:t>
      </w:r>
      <w:r w:rsidR="007365B4" w:rsidRPr="007365B4">
        <w:rPr>
          <w:rFonts w:ascii="Times New Roman" w:eastAsia="Yu Gothic" w:hAnsi="Times New Roman" w:cs="Times New Roman" w:hint="eastAsia"/>
          <w:sz w:val="20"/>
          <w:szCs w:val="20"/>
        </w:rPr>
        <w:t>日本語</w:t>
      </w:r>
      <w:r w:rsidR="007365B4" w:rsidRPr="007365B4">
        <w:rPr>
          <w:rFonts w:ascii="Times New Roman" w:eastAsia="Yu Gothic" w:hAnsi="Times New Roman" w:cs="Times New Roman" w:hint="eastAsia"/>
          <w:sz w:val="20"/>
          <w:szCs w:val="20"/>
        </w:rPr>
        <w:t>:</w:t>
      </w:r>
      <w:r w:rsidR="007365B4" w:rsidRPr="007365B4">
        <w:rPr>
          <w:rFonts w:ascii="Yu Gothic" w:eastAsia="Yu Gothic" w:hAnsi="Yu Gothic" w:cs="Times New Roman" w:hint="eastAsia"/>
          <w:sz w:val="20"/>
          <w:szCs w:val="20"/>
        </w:rPr>
        <w:t xml:space="preserve"> Yu Gothic</w:t>
      </w:r>
      <w:r w:rsidR="007365B4" w:rsidRPr="007365B4">
        <w:rPr>
          <w:rFonts w:ascii="Times New Roman" w:eastAsia="Yu Gothic" w:hAnsi="Times New Roman" w:cs="Times New Roman" w:hint="eastAsia"/>
          <w:sz w:val="20"/>
          <w:szCs w:val="20"/>
        </w:rPr>
        <w:t>、英語</w:t>
      </w:r>
      <w:r w:rsidR="007365B4" w:rsidRPr="007365B4">
        <w:rPr>
          <w:rFonts w:ascii="Times New Roman" w:eastAsia="Yu Gothic" w:hAnsi="Times New Roman" w:cs="Times New Roman" w:hint="eastAsia"/>
          <w:sz w:val="20"/>
          <w:szCs w:val="20"/>
        </w:rPr>
        <w:t>: Times New Roman, 10 pt</w:t>
      </w:r>
      <w:r w:rsidR="004F20CF" w:rsidRPr="007365B4">
        <w:rPr>
          <w:rFonts w:ascii="Times New Roman" w:eastAsia="Yu Gothic" w:hAnsi="Times New Roman" w:cs="Times New Roman" w:hint="eastAsia"/>
          <w:sz w:val="20"/>
          <w:szCs w:val="20"/>
        </w:rPr>
        <w:t>)</w:t>
      </w:r>
    </w:p>
    <w:p w14:paraId="5E92DB4F" w14:textId="048099C9" w:rsidR="007365B4" w:rsidRDefault="00B0776C" w:rsidP="007365B4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0"/>
          <w:szCs w:val="20"/>
        </w:rPr>
      </w:pPr>
      <w:r w:rsidRPr="000C235F">
        <w:rPr>
          <w:rFonts w:ascii="Times New Roman" w:eastAsia="Yu Gothic" w:hAnsi="Times New Roman" w:cs="Times New Roman"/>
          <w:sz w:val="20"/>
          <w:szCs w:val="20"/>
        </w:rPr>
        <w:t xml:space="preserve">2, </w:t>
      </w:r>
      <w:r w:rsidR="0086208D">
        <w:rPr>
          <w:rFonts w:ascii="Times New Roman" w:eastAsia="Yu Gothic" w:hAnsi="Times New Roman" w:cs="Times New Roman"/>
          <w:sz w:val="20"/>
          <w:szCs w:val="20"/>
        </w:rPr>
        <w:t>Affiliation B</w:t>
      </w:r>
    </w:p>
    <w:p w14:paraId="7360207B" w14:textId="77777777" w:rsidR="007365B4" w:rsidRPr="000C235F" w:rsidRDefault="007365B4" w:rsidP="007365B4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0"/>
          <w:szCs w:val="20"/>
        </w:rPr>
      </w:pPr>
    </w:p>
    <w:p w14:paraId="2333E9FB" w14:textId="305EFBF4" w:rsidR="00811AD3" w:rsidRPr="000C235F" w:rsidRDefault="00811AD3" w:rsidP="007365B4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2"/>
        </w:rPr>
      </w:pPr>
      <w:r w:rsidRPr="003E3E9A">
        <w:rPr>
          <w:rFonts w:ascii="Times New Roman" w:eastAsia="Yu Gothic" w:hAnsi="Times New Roman" w:cs="Times New Roman"/>
          <w:b/>
          <w:bCs/>
          <w:sz w:val="22"/>
        </w:rPr>
        <w:t>Keywords</w:t>
      </w:r>
      <w:r w:rsidR="0086208D" w:rsidRPr="007365B4">
        <w:rPr>
          <w:rFonts w:ascii="Times New Roman" w:eastAsia="Yu Gothic" w:hAnsi="Times New Roman" w:cs="Times New Roman"/>
          <w:sz w:val="22"/>
        </w:rPr>
        <w:t xml:space="preserve"> (</w:t>
      </w:r>
      <w:r w:rsidR="004F20CF" w:rsidRPr="007365B4">
        <w:rPr>
          <w:rFonts w:ascii="Times New Roman" w:eastAsia="Yu Gothic" w:hAnsi="Times New Roman" w:cs="Times New Roman" w:hint="eastAsia"/>
          <w:sz w:val="22"/>
        </w:rPr>
        <w:t xml:space="preserve">up to </w:t>
      </w:r>
      <w:r w:rsidR="0086208D" w:rsidRPr="007365B4">
        <w:rPr>
          <w:rFonts w:ascii="Times New Roman" w:eastAsia="Yu Gothic" w:hAnsi="Times New Roman" w:cs="Times New Roman"/>
          <w:sz w:val="22"/>
        </w:rPr>
        <w:t>5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 xml:space="preserve">, Japanese or English, 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日本語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:</w:t>
      </w:r>
      <w:r w:rsidR="007365B4" w:rsidRPr="007365B4">
        <w:rPr>
          <w:rFonts w:ascii="Yu Gothic" w:eastAsia="Yu Gothic" w:hAnsi="Yu Gothic" w:cs="Times New Roman" w:hint="eastAsia"/>
          <w:sz w:val="22"/>
        </w:rPr>
        <w:t xml:space="preserve"> Yu Gothic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、英語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 xml:space="preserve">: Times New Roman, </w:t>
      </w:r>
      <w:r w:rsidR="00CD3B35">
        <w:rPr>
          <w:rFonts w:ascii="Times New Roman" w:eastAsia="Yu Gothic" w:hAnsi="Times New Roman" w:cs="Times New Roman"/>
          <w:sz w:val="22"/>
        </w:rPr>
        <w:br/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11 pt</w:t>
      </w:r>
      <w:r w:rsidR="0086208D" w:rsidRPr="007365B4">
        <w:rPr>
          <w:rFonts w:ascii="Times New Roman" w:eastAsia="Yu Gothic" w:hAnsi="Times New Roman" w:cs="Times New Roman"/>
          <w:sz w:val="22"/>
        </w:rPr>
        <w:t>)</w:t>
      </w:r>
      <w:r w:rsidR="000C235F" w:rsidRPr="00DE6070">
        <w:rPr>
          <w:rFonts w:ascii="Times New Roman" w:eastAsia="Yu Gothic" w:hAnsi="Times New Roman" w:cs="Times New Roman" w:hint="eastAsia"/>
          <w:sz w:val="22"/>
        </w:rPr>
        <w:t>:</w:t>
      </w:r>
      <w:r w:rsidR="009E150E" w:rsidRPr="00DE6070">
        <w:rPr>
          <w:rFonts w:ascii="Times New Roman" w:eastAsia="Yu Gothic" w:hAnsi="Times New Roman" w:cs="Times New Roman"/>
          <w:sz w:val="22"/>
        </w:rPr>
        <w:t xml:space="preserve"> </w:t>
      </w:r>
      <w:r w:rsidR="0086208D">
        <w:rPr>
          <w:rFonts w:ascii="Times New Roman" w:eastAsia="Yu Gothic" w:hAnsi="Times New Roman" w:cs="Times New Roman"/>
          <w:sz w:val="22"/>
        </w:rPr>
        <w:t>Word1, Word2, Word3,</w:t>
      </w:r>
    </w:p>
    <w:p w14:paraId="72BF2CCE" w14:textId="171FE5F9" w:rsidR="000C235F" w:rsidRPr="007365B4" w:rsidRDefault="000C235F" w:rsidP="00EE32EE">
      <w:pPr>
        <w:spacing w:line="340" w:lineRule="exact"/>
        <w:rPr>
          <w:rFonts w:ascii="Times New Roman" w:eastAsia="Yu Gothic" w:hAnsi="Times New Roman" w:cs="Times New Roman"/>
          <w:sz w:val="22"/>
        </w:rPr>
      </w:pPr>
    </w:p>
    <w:p w14:paraId="07E22897" w14:textId="55C5A719" w:rsidR="003E3E9A" w:rsidRDefault="0086208D" w:rsidP="000C235F">
      <w:pPr>
        <w:spacing w:line="340" w:lineRule="exact"/>
        <w:ind w:firstLine="840"/>
        <w:rPr>
          <w:rFonts w:ascii="Times New Roman" w:hAnsi="Times New Roman" w:cs="Times New Roman"/>
          <w:sz w:val="22"/>
          <w:szCs w:val="24"/>
        </w:rPr>
      </w:pPr>
      <w:r w:rsidRPr="00DE6070">
        <w:rPr>
          <w:rFonts w:ascii="Times New Roman" w:hAnsi="Times New Roman" w:cs="Times New Roman"/>
          <w:sz w:val="22"/>
          <w:szCs w:val="24"/>
        </w:rPr>
        <w:t xml:space="preserve">Abstract </w:t>
      </w:r>
      <w:r w:rsidR="007365B4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Pr="00DE6070">
        <w:rPr>
          <w:rFonts w:ascii="Times New Roman" w:hAnsi="Times New Roman" w:cs="Times New Roman"/>
          <w:sz w:val="22"/>
          <w:szCs w:val="24"/>
        </w:rPr>
        <w:t>(</w:t>
      </w:r>
      <w:r w:rsidR="007365B4">
        <w:rPr>
          <w:rFonts w:ascii="Times New Roman" w:hAnsi="Times New Roman" w:cs="Times New Roman" w:hint="eastAsia"/>
          <w:sz w:val="22"/>
          <w:szCs w:val="24"/>
        </w:rPr>
        <w:t>N</w:t>
      </w:r>
      <w:r w:rsidRPr="00DE6070">
        <w:rPr>
          <w:rFonts w:ascii="Times New Roman" w:hAnsi="Times New Roman" w:cs="Times New Roman"/>
          <w:sz w:val="22"/>
          <w:szCs w:val="24"/>
        </w:rPr>
        <w:t>o longer than 1 page</w:t>
      </w:r>
      <w:r w:rsidR="007365B4">
        <w:rPr>
          <w:rFonts w:ascii="Times New Roman" w:hAnsi="Times New Roman" w:cs="Times New Roman" w:hint="eastAsia"/>
          <w:sz w:val="22"/>
          <w:szCs w:val="24"/>
        </w:rPr>
        <w:t xml:space="preserve">, 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 xml:space="preserve">Japanese or English, 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日本語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:</w:t>
      </w:r>
      <w:r w:rsidR="007365B4" w:rsidRPr="007365B4">
        <w:rPr>
          <w:rFonts w:ascii="Yu Gothic" w:eastAsia="Yu Gothic" w:hAnsi="Yu Gothic" w:cs="Times New Roman" w:hint="eastAsia"/>
          <w:sz w:val="22"/>
        </w:rPr>
        <w:t xml:space="preserve"> Yu Gothic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、英語</w:t>
      </w:r>
      <w:r w:rsidR="007365B4" w:rsidRPr="007365B4">
        <w:rPr>
          <w:rFonts w:ascii="Times New Roman" w:eastAsia="Yu Gothic" w:hAnsi="Times New Roman" w:cs="Times New Roman" w:hint="eastAsia"/>
          <w:sz w:val="22"/>
        </w:rPr>
        <w:t>: Times New Roman, 11 pt</w:t>
      </w:r>
      <w:r w:rsidRPr="00DE6070">
        <w:rPr>
          <w:rFonts w:ascii="Times New Roman" w:hAnsi="Times New Roman" w:cs="Times New Roman"/>
          <w:sz w:val="22"/>
          <w:szCs w:val="24"/>
        </w:rPr>
        <w:t>).</w:t>
      </w:r>
    </w:p>
    <w:p w14:paraId="1AA85F46" w14:textId="77777777" w:rsidR="003E3E9A" w:rsidRDefault="003E3E9A">
      <w:pPr>
        <w:widowControl/>
        <w:jc w:val="left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p w14:paraId="2FD71CD0" w14:textId="0C3610AB" w:rsidR="003E3E9A" w:rsidRDefault="003E3E9A" w:rsidP="003E3E9A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b/>
          <w:bCs/>
          <w:sz w:val="28"/>
          <w:szCs w:val="28"/>
        </w:rPr>
      </w:pPr>
      <w:r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lastRenderedPageBreak/>
        <w:t>線虫研究の未来について</w:t>
      </w:r>
      <w:r>
        <w:rPr>
          <w:rFonts w:ascii="Times New Roman" w:eastAsia="Yu Gothic" w:hAnsi="Times New Roman" w:cs="Times New Roman"/>
          <w:b/>
          <w:bCs/>
          <w:sz w:val="28"/>
          <w:szCs w:val="28"/>
        </w:rPr>
        <w:br/>
      </w:r>
      <w:r>
        <w:rPr>
          <w:rFonts w:ascii="Times New Roman" w:eastAsia="Yu Gothic" w:hAnsi="Times New Roman" w:cs="Times New Roman" w:hint="eastAsia"/>
          <w:b/>
          <w:bCs/>
          <w:sz w:val="28"/>
          <w:szCs w:val="28"/>
        </w:rPr>
        <w:t>The Future of Nematode Research</w:t>
      </w:r>
    </w:p>
    <w:p w14:paraId="6A7933CC" w14:textId="77777777" w:rsidR="003E3E9A" w:rsidRPr="007365B4" w:rsidRDefault="003E3E9A" w:rsidP="003E3E9A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b/>
          <w:bCs/>
          <w:sz w:val="28"/>
          <w:szCs w:val="28"/>
        </w:rPr>
      </w:pPr>
    </w:p>
    <w:p w14:paraId="46C509F4" w14:textId="6B45F333" w:rsidR="003E3E9A" w:rsidRPr="000C235F" w:rsidRDefault="003E6593" w:rsidP="003E3E9A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4"/>
          <w:szCs w:val="24"/>
        </w:rPr>
      </w:pPr>
      <w:r>
        <w:rPr>
          <w:rFonts w:ascii="Times New Roman" w:eastAsia="Yu Gothic" w:hAnsi="Times New Roman" w:cs="Times New Roman" w:hint="eastAsia"/>
          <w:sz w:val="24"/>
          <w:szCs w:val="24"/>
        </w:rPr>
        <w:t>線虫</w:t>
      </w:r>
      <w:r>
        <w:rPr>
          <w:rFonts w:ascii="Times New Roman" w:eastAsia="Yu Gothic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Yu Gothic" w:hAnsi="Times New Roman" w:cs="Times New Roman" w:hint="eastAsia"/>
          <w:sz w:val="24"/>
          <w:szCs w:val="24"/>
        </w:rPr>
        <w:t>未来</w:t>
      </w:r>
      <w:r w:rsidR="003E3E9A" w:rsidRPr="003E3E9A">
        <w:rPr>
          <w:rFonts w:ascii="Times New Roman" w:eastAsia="Yu Gothic" w:hAnsi="Times New Roman" w:cs="Times New Roman" w:hint="eastAsia"/>
          <w:sz w:val="24"/>
          <w:szCs w:val="24"/>
          <w:vertAlign w:val="superscript"/>
        </w:rPr>
        <w:t>1</w:t>
      </w:r>
    </w:p>
    <w:p w14:paraId="0E92B11B" w14:textId="3784578D" w:rsidR="003E3E9A" w:rsidRDefault="003E3E9A" w:rsidP="003E3E9A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0"/>
          <w:szCs w:val="20"/>
        </w:rPr>
      </w:pPr>
      <w:r w:rsidRPr="000C235F">
        <w:rPr>
          <w:rFonts w:ascii="Times New Roman" w:eastAsia="Yu Gothic" w:hAnsi="Times New Roman" w:cs="Times New Roman"/>
          <w:sz w:val="20"/>
          <w:szCs w:val="20"/>
        </w:rPr>
        <w:t>1</w:t>
      </w:r>
      <w:r>
        <w:rPr>
          <w:rFonts w:ascii="Times New Roman" w:eastAsia="Yu Gothic" w:hAnsi="Times New Roman" w:cs="Times New Roman" w:hint="eastAsia"/>
          <w:sz w:val="20"/>
          <w:szCs w:val="20"/>
        </w:rPr>
        <w:t>、東北大学</w:t>
      </w:r>
      <w:r w:rsidR="005C710C">
        <w:rPr>
          <w:rFonts w:ascii="Times New Roman" w:eastAsia="Yu Gothic" w:hAnsi="Times New Roman" w:cs="Times New Roman" w:hint="eastAsia"/>
          <w:sz w:val="20"/>
          <w:szCs w:val="20"/>
        </w:rPr>
        <w:t xml:space="preserve">　</w:t>
      </w:r>
      <w:r>
        <w:rPr>
          <w:rFonts w:ascii="Times New Roman" w:eastAsia="Yu Gothic" w:hAnsi="Times New Roman" w:cs="Times New Roman" w:hint="eastAsia"/>
          <w:sz w:val="20"/>
          <w:szCs w:val="20"/>
        </w:rPr>
        <w:t>大学院生命科学研究科</w:t>
      </w:r>
    </w:p>
    <w:p w14:paraId="2CA10099" w14:textId="77777777" w:rsidR="003E3E9A" w:rsidRPr="000C235F" w:rsidRDefault="003E3E9A" w:rsidP="003E3E9A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0"/>
          <w:szCs w:val="20"/>
        </w:rPr>
      </w:pPr>
    </w:p>
    <w:p w14:paraId="37A0B25E" w14:textId="4B5CB031" w:rsidR="003E3E9A" w:rsidRPr="000C235F" w:rsidRDefault="003E3E9A" w:rsidP="003E3E9A">
      <w:pPr>
        <w:snapToGrid w:val="0"/>
        <w:spacing w:line="360" w:lineRule="exact"/>
        <w:jc w:val="center"/>
        <w:rPr>
          <w:rFonts w:ascii="Times New Roman" w:eastAsia="Yu Gothic" w:hAnsi="Times New Roman" w:cs="Times New Roman"/>
          <w:sz w:val="22"/>
        </w:rPr>
      </w:pPr>
      <w:r w:rsidRPr="000E7820">
        <w:rPr>
          <w:rFonts w:ascii="Times New Roman" w:eastAsia="Yu Gothic" w:hAnsi="Times New Roman" w:cs="Times New Roman"/>
          <w:b/>
          <w:bCs/>
          <w:sz w:val="22"/>
        </w:rPr>
        <w:t>Keywords</w:t>
      </w:r>
      <w:r w:rsidRPr="000E7820">
        <w:rPr>
          <w:rFonts w:ascii="Times New Roman" w:eastAsia="Yu Gothic" w:hAnsi="Times New Roman" w:cs="Times New Roman" w:hint="eastAsia"/>
          <w:b/>
          <w:bCs/>
          <w:sz w:val="22"/>
        </w:rPr>
        <w:t>:</w:t>
      </w:r>
      <w:r>
        <w:rPr>
          <w:rFonts w:ascii="Times New Roman" w:eastAsia="Yu Gothic" w:hAnsi="Times New Roman" w:cs="Times New Roman" w:hint="eastAsia"/>
          <w:sz w:val="22"/>
        </w:rPr>
        <w:t xml:space="preserve"> </w:t>
      </w:r>
      <w:r>
        <w:rPr>
          <w:rFonts w:ascii="Times New Roman" w:eastAsia="Yu Gothic" w:hAnsi="Times New Roman" w:cs="Times New Roman" w:hint="eastAsia"/>
          <w:sz w:val="22"/>
        </w:rPr>
        <w:t>線虫研究、未来</w:t>
      </w:r>
    </w:p>
    <w:p w14:paraId="2AE79040" w14:textId="77777777" w:rsidR="003E3E9A" w:rsidRPr="007365B4" w:rsidRDefault="003E3E9A" w:rsidP="003E3E9A">
      <w:pPr>
        <w:spacing w:line="340" w:lineRule="exact"/>
        <w:rPr>
          <w:rFonts w:ascii="Times New Roman" w:eastAsia="Yu Gothic" w:hAnsi="Times New Roman" w:cs="Times New Roman"/>
          <w:sz w:val="22"/>
        </w:rPr>
      </w:pPr>
    </w:p>
    <w:p w14:paraId="1095A166" w14:textId="3761EF68" w:rsidR="003E3E9A" w:rsidRPr="003E3E9A" w:rsidRDefault="003E3E9A" w:rsidP="003E3E9A">
      <w:pPr>
        <w:spacing w:line="340" w:lineRule="exact"/>
        <w:ind w:firstLine="840"/>
        <w:rPr>
          <w:rFonts w:ascii="Yu Gothic" w:eastAsia="Yu Gothic" w:hAnsi="Yu Gothic" w:cs="Times New Roman"/>
          <w:sz w:val="22"/>
          <w:szCs w:val="24"/>
        </w:rPr>
      </w:pPr>
      <w:r w:rsidRPr="003E3E9A">
        <w:rPr>
          <w:rFonts w:ascii="Yu Gothic" w:eastAsia="Yu Gothic" w:hAnsi="Yu Gothic" w:cs="Times New Roman" w:hint="eastAsia"/>
          <w:sz w:val="22"/>
          <w:szCs w:val="24"/>
        </w:rPr>
        <w:t>線虫研究の未来は～</w:t>
      </w:r>
      <w:r w:rsidRPr="003E3E9A">
        <w:rPr>
          <w:rFonts w:ascii="Yu Gothic" w:eastAsia="Yu Gothic" w:hAnsi="Yu Gothic" w:cs="Times New Roman"/>
          <w:sz w:val="22"/>
          <w:szCs w:val="24"/>
        </w:rPr>
        <w:t>………………………………………………………</w:t>
      </w:r>
    </w:p>
    <w:p w14:paraId="24B884A6" w14:textId="77777777" w:rsidR="001B2DE4" w:rsidRPr="003E3E9A" w:rsidRDefault="001B2DE4" w:rsidP="000C235F">
      <w:pPr>
        <w:spacing w:line="340" w:lineRule="exact"/>
        <w:ind w:firstLine="840"/>
        <w:rPr>
          <w:rFonts w:ascii="Times New Roman" w:hAnsi="Times New Roman" w:cs="Times New Roman"/>
          <w:sz w:val="22"/>
          <w:szCs w:val="24"/>
        </w:rPr>
      </w:pPr>
    </w:p>
    <w:sectPr w:rsidR="001B2DE4" w:rsidRPr="003E3E9A" w:rsidSect="00B97705">
      <w:headerReference w:type="default" r:id="rId6"/>
      <w:headerReference w:type="first" r:id="rId7"/>
      <w:pgSz w:w="11906" w:h="16838"/>
      <w:pgMar w:top="1985" w:right="1701" w:bottom="1701" w:left="170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39FAB" w14:textId="77777777" w:rsidR="00114578" w:rsidRDefault="00114578" w:rsidP="003142F3">
      <w:r>
        <w:separator/>
      </w:r>
    </w:p>
  </w:endnote>
  <w:endnote w:type="continuationSeparator" w:id="0">
    <w:p w14:paraId="5DEDDF9F" w14:textId="77777777" w:rsidR="00114578" w:rsidRDefault="00114578" w:rsidP="00314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D069B" w14:textId="77777777" w:rsidR="00114578" w:rsidRDefault="00114578" w:rsidP="003142F3">
      <w:r>
        <w:separator/>
      </w:r>
    </w:p>
  </w:footnote>
  <w:footnote w:type="continuationSeparator" w:id="0">
    <w:p w14:paraId="5751B787" w14:textId="77777777" w:rsidR="00114578" w:rsidRDefault="00114578" w:rsidP="003142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DE849" w14:textId="3822A75C" w:rsidR="000C235F" w:rsidRPr="00B97705" w:rsidRDefault="00B97705" w:rsidP="00DC3CB7">
    <w:pPr>
      <w:pStyle w:val="a3"/>
      <w:rPr>
        <w:rFonts w:ascii="Yu Gothic" w:eastAsia="Yu Gothic" w:hAnsi="Yu Gothic" w:cs="Times New Roman"/>
        <w:b/>
        <w:bCs/>
        <w:color w:val="EE0000"/>
        <w:sz w:val="32"/>
        <w:szCs w:val="36"/>
      </w:rPr>
    </w:pPr>
    <w:r w:rsidRPr="00B97705">
      <w:rPr>
        <w:rFonts w:ascii="Yu Gothic" w:eastAsia="Yu Gothic" w:hAnsi="Yu Gothic" w:cs="Times New Roman" w:hint="eastAsia"/>
        <w:b/>
        <w:bCs/>
        <w:color w:val="EE0000"/>
        <w:sz w:val="32"/>
        <w:szCs w:val="36"/>
      </w:rPr>
      <w:t>記入例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8C735" w14:textId="77777777" w:rsidR="00B97705" w:rsidRPr="00DC3CB7" w:rsidRDefault="00B97705" w:rsidP="00B97705">
    <w:pPr>
      <w:pStyle w:val="a3"/>
      <w:rPr>
        <w:rFonts w:ascii="Times New Roman" w:hAnsi="Times New Roman" w:cs="Times New Roman"/>
        <w:b/>
        <w:bCs/>
        <w:sz w:val="32"/>
        <w:szCs w:val="36"/>
      </w:rPr>
    </w:pPr>
    <w:r w:rsidRPr="000C235F">
      <w:rPr>
        <w:rFonts w:ascii="Times New Roman" w:hAnsi="Times New Roman" w:cs="Times New Roman"/>
        <w:b/>
        <w:bCs/>
        <w:sz w:val="32"/>
        <w:szCs w:val="36"/>
      </w:rPr>
      <w:t>O</w:t>
    </w:r>
    <w:r>
      <w:rPr>
        <w:rFonts w:ascii="Times New Roman" w:hAnsi="Times New Roman" w:cs="Times New Roman"/>
        <w:b/>
        <w:bCs/>
        <w:sz w:val="32"/>
        <w:szCs w:val="36"/>
      </w:rPr>
      <w:t>#</w:t>
    </w:r>
    <w:r w:rsidRPr="000C235F">
      <w:rPr>
        <w:rFonts w:ascii="Times New Roman" w:hAnsi="Times New Roman" w:cs="Times New Roman"/>
        <w:b/>
        <w:bCs/>
        <w:sz w:val="32"/>
        <w:szCs w:val="36"/>
      </w:rPr>
      <w:t>-</w:t>
    </w:r>
    <w:r>
      <w:rPr>
        <w:rFonts w:ascii="Times New Roman" w:hAnsi="Times New Roman" w:cs="Times New Roman"/>
        <w:b/>
        <w:bCs/>
        <w:sz w:val="32"/>
        <w:szCs w:val="36"/>
      </w:rPr>
      <w:t>#</w:t>
    </w:r>
    <w:r w:rsidRPr="000C235F">
      <w:rPr>
        <w:rFonts w:ascii="Times New Roman" w:hAnsi="Times New Roman" w:cs="Times New Roman"/>
        <w:b/>
        <w:bCs/>
        <w:sz w:val="32"/>
        <w:szCs w:val="36"/>
      </w:rPr>
      <w:t xml:space="preserve"> (Category </w:t>
    </w:r>
    <w:r>
      <w:rPr>
        <w:rFonts w:ascii="Times New Roman" w:hAnsi="Times New Roman" w:cs="Times New Roman"/>
        <w:b/>
        <w:bCs/>
        <w:sz w:val="32"/>
        <w:szCs w:val="36"/>
      </w:rPr>
      <w:t>#</w:t>
    </w:r>
    <w:r w:rsidRPr="000C235F">
      <w:rPr>
        <w:rFonts w:ascii="Times New Roman" w:hAnsi="Times New Roman" w:cs="Times New Roman"/>
        <w:b/>
        <w:bCs/>
        <w:sz w:val="32"/>
        <w:szCs w:val="36"/>
      </w:rPr>
      <w:t>)</w:t>
    </w:r>
    <w:r>
      <w:rPr>
        <w:rFonts w:ascii="Times New Roman" w:hAnsi="Times New Roman" w:cs="Times New Roman" w:hint="eastAsia"/>
        <w:b/>
        <w:bCs/>
        <w:sz w:val="32"/>
        <w:szCs w:val="36"/>
      </w:rPr>
      <w:t xml:space="preserve"> </w:t>
    </w:r>
    <w:r w:rsidRPr="000B1C98">
      <w:rPr>
        <w:rFonts w:ascii="Times New Roman" w:eastAsia="Yu Gothic" w:hAnsi="Times New Roman" w:cs="Times New Roman"/>
        <w:b/>
        <w:bCs/>
        <w:sz w:val="22"/>
      </w:rPr>
      <w:t>(Do not write here.)</w:t>
    </w:r>
  </w:p>
  <w:p w14:paraId="7BCF918B" w14:textId="77777777" w:rsidR="00B97705" w:rsidRPr="00B97705" w:rsidRDefault="00B9770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DS1MLYwMTA0tzRX0lEKTi0uzszPAykwqgUAC4BlSCwAAAA="/>
  </w:docVars>
  <w:rsids>
    <w:rsidRoot w:val="001C3293"/>
    <w:rsid w:val="00011D6D"/>
    <w:rsid w:val="00015A7F"/>
    <w:rsid w:val="000247DE"/>
    <w:rsid w:val="00024C13"/>
    <w:rsid w:val="00037830"/>
    <w:rsid w:val="000407D6"/>
    <w:rsid w:val="000502E8"/>
    <w:rsid w:val="0005088B"/>
    <w:rsid w:val="000551E6"/>
    <w:rsid w:val="000674FF"/>
    <w:rsid w:val="00074E30"/>
    <w:rsid w:val="00081A24"/>
    <w:rsid w:val="000913BA"/>
    <w:rsid w:val="000A0DFC"/>
    <w:rsid w:val="000A0FEC"/>
    <w:rsid w:val="000B2D5D"/>
    <w:rsid w:val="000B657A"/>
    <w:rsid w:val="000C165E"/>
    <w:rsid w:val="000C235F"/>
    <w:rsid w:val="000C4870"/>
    <w:rsid w:val="000C6CD1"/>
    <w:rsid w:val="000D0842"/>
    <w:rsid w:val="000D34EF"/>
    <w:rsid w:val="000E7820"/>
    <w:rsid w:val="00107584"/>
    <w:rsid w:val="00114578"/>
    <w:rsid w:val="00142D60"/>
    <w:rsid w:val="00152219"/>
    <w:rsid w:val="00161F87"/>
    <w:rsid w:val="001705DC"/>
    <w:rsid w:val="001721A8"/>
    <w:rsid w:val="00186CFB"/>
    <w:rsid w:val="001B155B"/>
    <w:rsid w:val="001B2DE4"/>
    <w:rsid w:val="001C3293"/>
    <w:rsid w:val="001E3435"/>
    <w:rsid w:val="001F1A11"/>
    <w:rsid w:val="002322E0"/>
    <w:rsid w:val="00235AA8"/>
    <w:rsid w:val="0024429A"/>
    <w:rsid w:val="00274559"/>
    <w:rsid w:val="002A6DB4"/>
    <w:rsid w:val="002B3FD1"/>
    <w:rsid w:val="002C38FE"/>
    <w:rsid w:val="002D1B92"/>
    <w:rsid w:val="002D1F9E"/>
    <w:rsid w:val="002F470C"/>
    <w:rsid w:val="0030111E"/>
    <w:rsid w:val="00302142"/>
    <w:rsid w:val="003028E8"/>
    <w:rsid w:val="003142F3"/>
    <w:rsid w:val="0033439B"/>
    <w:rsid w:val="0033460D"/>
    <w:rsid w:val="00334A86"/>
    <w:rsid w:val="003463DE"/>
    <w:rsid w:val="00353DE6"/>
    <w:rsid w:val="00372190"/>
    <w:rsid w:val="00384DB4"/>
    <w:rsid w:val="00387D02"/>
    <w:rsid w:val="00396991"/>
    <w:rsid w:val="003A1DC9"/>
    <w:rsid w:val="003D4E54"/>
    <w:rsid w:val="003E1969"/>
    <w:rsid w:val="003E3E9A"/>
    <w:rsid w:val="003E6593"/>
    <w:rsid w:val="003F3329"/>
    <w:rsid w:val="00411BDB"/>
    <w:rsid w:val="004153F0"/>
    <w:rsid w:val="004608D6"/>
    <w:rsid w:val="0046178B"/>
    <w:rsid w:val="004620E7"/>
    <w:rsid w:val="004820BD"/>
    <w:rsid w:val="00494881"/>
    <w:rsid w:val="00494F80"/>
    <w:rsid w:val="004A00F4"/>
    <w:rsid w:val="004A5213"/>
    <w:rsid w:val="004B047C"/>
    <w:rsid w:val="004D36C8"/>
    <w:rsid w:val="004E0B8A"/>
    <w:rsid w:val="004F20CF"/>
    <w:rsid w:val="00523104"/>
    <w:rsid w:val="00534B7E"/>
    <w:rsid w:val="00556C52"/>
    <w:rsid w:val="0056115E"/>
    <w:rsid w:val="0057430C"/>
    <w:rsid w:val="00575EA9"/>
    <w:rsid w:val="00576BB3"/>
    <w:rsid w:val="005B1670"/>
    <w:rsid w:val="005B74C2"/>
    <w:rsid w:val="005C710C"/>
    <w:rsid w:val="0061622A"/>
    <w:rsid w:val="00621D6F"/>
    <w:rsid w:val="00637F3C"/>
    <w:rsid w:val="00667AD5"/>
    <w:rsid w:val="006826BD"/>
    <w:rsid w:val="0068777C"/>
    <w:rsid w:val="006966F3"/>
    <w:rsid w:val="006F07B3"/>
    <w:rsid w:val="00707409"/>
    <w:rsid w:val="007365B4"/>
    <w:rsid w:val="00741194"/>
    <w:rsid w:val="00747FB1"/>
    <w:rsid w:val="007608A1"/>
    <w:rsid w:val="007956BC"/>
    <w:rsid w:val="007A0363"/>
    <w:rsid w:val="007A08C8"/>
    <w:rsid w:val="007B4F3C"/>
    <w:rsid w:val="007B7EC3"/>
    <w:rsid w:val="007C3174"/>
    <w:rsid w:val="007C58FD"/>
    <w:rsid w:val="007D4785"/>
    <w:rsid w:val="007D553A"/>
    <w:rsid w:val="007E08E9"/>
    <w:rsid w:val="007E1C74"/>
    <w:rsid w:val="007E2752"/>
    <w:rsid w:val="007F24ED"/>
    <w:rsid w:val="00811AD3"/>
    <w:rsid w:val="00812B88"/>
    <w:rsid w:val="0081664E"/>
    <w:rsid w:val="00816A02"/>
    <w:rsid w:val="008229EE"/>
    <w:rsid w:val="00834460"/>
    <w:rsid w:val="008418C1"/>
    <w:rsid w:val="00842920"/>
    <w:rsid w:val="00844E11"/>
    <w:rsid w:val="00855D25"/>
    <w:rsid w:val="0086208D"/>
    <w:rsid w:val="008629F4"/>
    <w:rsid w:val="008675B5"/>
    <w:rsid w:val="008D7E1A"/>
    <w:rsid w:val="008F432B"/>
    <w:rsid w:val="00903DA8"/>
    <w:rsid w:val="009575F2"/>
    <w:rsid w:val="009862EC"/>
    <w:rsid w:val="0099463E"/>
    <w:rsid w:val="009A3E41"/>
    <w:rsid w:val="009D2BED"/>
    <w:rsid w:val="009E150E"/>
    <w:rsid w:val="009E6952"/>
    <w:rsid w:val="009E794D"/>
    <w:rsid w:val="009F4A4B"/>
    <w:rsid w:val="00A0003B"/>
    <w:rsid w:val="00A37C4E"/>
    <w:rsid w:val="00A51300"/>
    <w:rsid w:val="00A61CBE"/>
    <w:rsid w:val="00A63CAA"/>
    <w:rsid w:val="00A8092B"/>
    <w:rsid w:val="00AA371C"/>
    <w:rsid w:val="00AA7837"/>
    <w:rsid w:val="00AB006A"/>
    <w:rsid w:val="00AD7CF4"/>
    <w:rsid w:val="00AE51AB"/>
    <w:rsid w:val="00AE6A2A"/>
    <w:rsid w:val="00AE6AFB"/>
    <w:rsid w:val="00AE711F"/>
    <w:rsid w:val="00AE7168"/>
    <w:rsid w:val="00AE7A62"/>
    <w:rsid w:val="00AF0EBD"/>
    <w:rsid w:val="00B0776C"/>
    <w:rsid w:val="00B35C40"/>
    <w:rsid w:val="00B56E85"/>
    <w:rsid w:val="00B61F80"/>
    <w:rsid w:val="00B73D30"/>
    <w:rsid w:val="00B849DB"/>
    <w:rsid w:val="00B97705"/>
    <w:rsid w:val="00BA24D7"/>
    <w:rsid w:val="00BA6069"/>
    <w:rsid w:val="00BB10A7"/>
    <w:rsid w:val="00BC4779"/>
    <w:rsid w:val="00BD29FD"/>
    <w:rsid w:val="00BF690B"/>
    <w:rsid w:val="00C1405F"/>
    <w:rsid w:val="00C65891"/>
    <w:rsid w:val="00C67209"/>
    <w:rsid w:val="00CA2709"/>
    <w:rsid w:val="00CA4270"/>
    <w:rsid w:val="00CA7F7F"/>
    <w:rsid w:val="00CB23D3"/>
    <w:rsid w:val="00CB6422"/>
    <w:rsid w:val="00CD3B35"/>
    <w:rsid w:val="00CD744E"/>
    <w:rsid w:val="00CE17AC"/>
    <w:rsid w:val="00CF091E"/>
    <w:rsid w:val="00D07DDD"/>
    <w:rsid w:val="00D15861"/>
    <w:rsid w:val="00D662F9"/>
    <w:rsid w:val="00D734A5"/>
    <w:rsid w:val="00DC3CB7"/>
    <w:rsid w:val="00DD5069"/>
    <w:rsid w:val="00DD7A5A"/>
    <w:rsid w:val="00DE1188"/>
    <w:rsid w:val="00DE5CE4"/>
    <w:rsid w:val="00DE6070"/>
    <w:rsid w:val="00DE6277"/>
    <w:rsid w:val="00E0250B"/>
    <w:rsid w:val="00E02795"/>
    <w:rsid w:val="00E23FB7"/>
    <w:rsid w:val="00E42BBF"/>
    <w:rsid w:val="00E51CFD"/>
    <w:rsid w:val="00E70CC1"/>
    <w:rsid w:val="00E83161"/>
    <w:rsid w:val="00E967BE"/>
    <w:rsid w:val="00EA5F3B"/>
    <w:rsid w:val="00EB0C31"/>
    <w:rsid w:val="00EB4821"/>
    <w:rsid w:val="00EC326E"/>
    <w:rsid w:val="00ED24A6"/>
    <w:rsid w:val="00EE32EE"/>
    <w:rsid w:val="00EE5D82"/>
    <w:rsid w:val="00EF1C58"/>
    <w:rsid w:val="00EF21E1"/>
    <w:rsid w:val="00EF7C5F"/>
    <w:rsid w:val="00F02D0B"/>
    <w:rsid w:val="00F127C8"/>
    <w:rsid w:val="00F1555C"/>
    <w:rsid w:val="00F6659B"/>
    <w:rsid w:val="00F725B0"/>
    <w:rsid w:val="00F72E47"/>
    <w:rsid w:val="00F86577"/>
    <w:rsid w:val="00FA6D43"/>
    <w:rsid w:val="00FB7461"/>
    <w:rsid w:val="00FC7358"/>
    <w:rsid w:val="00FD6091"/>
    <w:rsid w:val="00FF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FF347AF"/>
  <w15:chartTrackingRefBased/>
  <w15:docId w15:val="{BE49C50E-20D1-474E-8071-47727763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142F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142F3"/>
  </w:style>
  <w:style w:type="paragraph" w:styleId="a5">
    <w:name w:val="footer"/>
    <w:basedOn w:val="a"/>
    <w:link w:val="a6"/>
    <w:uiPriority w:val="99"/>
    <w:unhideWhenUsed/>
    <w:rsid w:val="003142F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142F3"/>
  </w:style>
  <w:style w:type="paragraph" w:styleId="a7">
    <w:name w:val="Revision"/>
    <w:hidden/>
    <w:uiPriority w:val="99"/>
    <w:semiHidden/>
    <w:rsid w:val="00AA78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ki Ichiro</dc:creator>
  <cp:keywords/>
  <dc:description/>
  <cp:lastModifiedBy>Norizuki Takuya</cp:lastModifiedBy>
  <cp:revision>7</cp:revision>
  <cp:lastPrinted>2023-07-19T03:45:00Z</cp:lastPrinted>
  <dcterms:created xsi:type="dcterms:W3CDTF">2026-06-03T06:49:00Z</dcterms:created>
  <dcterms:modified xsi:type="dcterms:W3CDTF">2026-06-08T12:11:00Z</dcterms:modified>
</cp:coreProperties>
</file>